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D6230" w14:textId="77777777" w:rsidR="005B4CC2" w:rsidRPr="00712562" w:rsidRDefault="00D725A1" w:rsidP="00D725A1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แบบฟอร์ม</w:t>
      </w:r>
      <w:r w:rsidR="00595C24">
        <w:rPr>
          <w:rFonts w:ascii="TH SarabunPSK" w:hAnsi="TH SarabunPSK" w:cs="TH SarabunPSK" w:hint="cs"/>
          <w:b/>
          <w:bCs/>
          <w:sz w:val="36"/>
          <w:szCs w:val="36"/>
          <w:cs/>
        </w:rPr>
        <w:t>การแสดง</w:t>
      </w: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ความคิดเห็น</w:t>
      </w:r>
    </w:p>
    <w:p w14:paraId="291C92FF" w14:textId="77BE1893" w:rsidR="00D725A1" w:rsidRDefault="00D725A1" w:rsidP="00712562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12562">
        <w:rPr>
          <w:rFonts w:ascii="TH SarabunPSK" w:hAnsi="TH SarabunPSK" w:cs="TH SarabunPSK"/>
          <w:b/>
          <w:bCs/>
          <w:sz w:val="36"/>
          <w:szCs w:val="36"/>
          <w:cs/>
        </w:rPr>
        <w:t>ร่าง</w:t>
      </w:r>
      <w:r w:rsidR="00F905B4">
        <w:rPr>
          <w:rFonts w:ascii="TH SarabunPSK" w:hAnsi="TH SarabunPSK" w:cs="TH SarabunPSK" w:hint="cs"/>
          <w:b/>
          <w:bCs/>
          <w:sz w:val="36"/>
          <w:szCs w:val="36"/>
          <w:cs/>
        </w:rPr>
        <w:t>ประกาศสำนักงานการบินพลเรือนแห่งประเทศไทย</w:t>
      </w:r>
    </w:p>
    <w:p w14:paraId="52C1A53B" w14:textId="5C6C623A" w:rsidR="00F905B4" w:rsidRPr="00F905B4" w:rsidRDefault="00F905B4" w:rsidP="00712562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  <w:lang w:val="en-GB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เรื่อง หลักเกณฑ์การรายงานผลการปฏิบัติตามแผนการถ่ายทอดเทคโนโลยีและการพัฒนาบุคลากรไทย พ.ศ. </w:t>
      </w:r>
      <w:r>
        <w:rPr>
          <w:rFonts w:ascii="TH SarabunPSK" w:hAnsi="TH SarabunPSK" w:cs="TH SarabunPSK"/>
          <w:b/>
          <w:bCs/>
          <w:sz w:val="36"/>
          <w:szCs w:val="36"/>
          <w:lang w:val="en-GB"/>
        </w:rPr>
        <w:t>….</w:t>
      </w:r>
    </w:p>
    <w:p w14:paraId="5D1982A4" w14:textId="7AF28286" w:rsidR="004C4737" w:rsidRPr="007F3E6E" w:rsidRDefault="00712562" w:rsidP="007F3E6E">
      <w:pPr>
        <w:pBdr>
          <w:bottom w:val="dotted" w:sz="24" w:space="1" w:color="auto"/>
        </w:pBd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712562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เปิดรับฟังความคิดเห็นตั้งแต่บัดนี้ </w:t>
      </w:r>
      <w:r w:rsidRPr="00027CAF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ถึงวันที่ </w:t>
      </w:r>
      <w:r w:rsidR="00027CAF" w:rsidRPr="00027CAF">
        <w:rPr>
          <w:rFonts w:ascii="TH SarabunPSK" w:hAnsi="TH SarabunPSK" w:cs="TH SarabunPSK"/>
          <w:b/>
          <w:bCs/>
          <w:sz w:val="36"/>
          <w:szCs w:val="36"/>
          <w:lang w:val="en-GB"/>
        </w:rPr>
        <w:t>31</w:t>
      </w:r>
      <w:r w:rsidRPr="00027CAF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027CAF" w:rsidRPr="00027CAF">
        <w:rPr>
          <w:rFonts w:ascii="TH SarabunPSK" w:hAnsi="TH SarabunPSK" w:cs="TH SarabunPSK" w:hint="cs"/>
          <w:b/>
          <w:bCs/>
          <w:sz w:val="36"/>
          <w:szCs w:val="36"/>
          <w:cs/>
        </w:rPr>
        <w:t>สิงหาคม</w:t>
      </w:r>
      <w:r w:rsidRPr="00027CAF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Pr="00027CAF">
        <w:rPr>
          <w:rFonts w:ascii="TH SarabunPSK" w:hAnsi="TH SarabunPSK" w:cs="TH SarabunPSK"/>
          <w:b/>
          <w:bCs/>
          <w:sz w:val="36"/>
          <w:szCs w:val="36"/>
        </w:rPr>
        <w:t>2564</w:t>
      </w:r>
      <w:r w:rsidR="00AA2DF2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</w:p>
    <w:tbl>
      <w:tblPr>
        <w:tblStyle w:val="TableGrid"/>
        <w:tblW w:w="15244" w:type="dxa"/>
        <w:tblInd w:w="-365" w:type="dxa"/>
        <w:tblLook w:val="04A0" w:firstRow="1" w:lastRow="0" w:firstColumn="1" w:lastColumn="0" w:noHBand="0" w:noVBand="1"/>
      </w:tblPr>
      <w:tblGrid>
        <w:gridCol w:w="786"/>
        <w:gridCol w:w="4677"/>
        <w:gridCol w:w="6390"/>
        <w:gridCol w:w="3391"/>
      </w:tblGrid>
      <w:tr w:rsidR="000C0BA8" w:rsidRPr="00FD159D" w14:paraId="4DF2E79C" w14:textId="77777777" w:rsidTr="00517F89">
        <w:trPr>
          <w:trHeight w:val="854"/>
        </w:trPr>
        <w:tc>
          <w:tcPr>
            <w:tcW w:w="786" w:type="dxa"/>
            <w:shd w:val="clear" w:color="auto" w:fill="DBDBDB" w:themeFill="accent3" w:themeFillTint="66"/>
            <w:vAlign w:val="center"/>
          </w:tcPr>
          <w:p w14:paraId="5A4988A0" w14:textId="77777777" w:rsidR="00D725A1" w:rsidRPr="00FD159D" w:rsidRDefault="00D725A1" w:rsidP="00B92460">
            <w:pPr>
              <w:pStyle w:val="ListParagraph"/>
              <w:spacing w:line="380" w:lineRule="exact"/>
              <w:ind w:left="0" w:right="-111" w:hanging="13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FD159D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  <w:r w:rsidR="0071256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</w:t>
            </w:r>
          </w:p>
        </w:tc>
        <w:tc>
          <w:tcPr>
            <w:tcW w:w="4677" w:type="dxa"/>
            <w:shd w:val="clear" w:color="auto" w:fill="DBDBDB" w:themeFill="accent3" w:themeFillTint="66"/>
            <w:vAlign w:val="center"/>
          </w:tcPr>
          <w:p w14:paraId="520B56A3" w14:textId="77777777" w:rsidR="00D725A1" w:rsidRPr="00FD159D" w:rsidRDefault="00712562" w:rsidP="00B92460">
            <w:pPr>
              <w:pStyle w:val="ListParagraph"/>
              <w:tabs>
                <w:tab w:val="left" w:pos="7020"/>
                <w:tab w:val="left" w:pos="7740"/>
                <w:tab w:val="left" w:pos="8460"/>
              </w:tabs>
              <w:spacing w:line="380" w:lineRule="exact"/>
              <w:ind w:left="0" w:right="32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ัวข้อ</w:t>
            </w:r>
          </w:p>
        </w:tc>
        <w:tc>
          <w:tcPr>
            <w:tcW w:w="6390" w:type="dxa"/>
            <w:shd w:val="clear" w:color="auto" w:fill="DBDBDB" w:themeFill="accent3" w:themeFillTint="66"/>
            <w:vAlign w:val="center"/>
          </w:tcPr>
          <w:p w14:paraId="1807965D" w14:textId="77777777" w:rsidR="00D725A1" w:rsidRPr="00FD159D" w:rsidRDefault="00D725A1" w:rsidP="00B92460">
            <w:pPr>
              <w:pStyle w:val="ListParagraph"/>
              <w:tabs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124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FD159D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ประเด็นการแสดงความคิดเห็น</w:t>
            </w:r>
          </w:p>
        </w:tc>
        <w:tc>
          <w:tcPr>
            <w:tcW w:w="3391" w:type="dxa"/>
            <w:shd w:val="clear" w:color="auto" w:fill="DBDBDB" w:themeFill="accent3" w:themeFillTint="66"/>
            <w:vAlign w:val="center"/>
          </w:tcPr>
          <w:p w14:paraId="76203DE1" w14:textId="1D3AE99F" w:rsidR="00D725A1" w:rsidRPr="00FD159D" w:rsidRDefault="004C4737" w:rsidP="000C0BA8">
            <w:pPr>
              <w:pStyle w:val="ListParagraph"/>
              <w:tabs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76" w:hanging="9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แนวทางการแก้ไข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ากมี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C838B7" w14:paraId="014F46BA" w14:textId="77777777" w:rsidTr="00517F89">
        <w:trPr>
          <w:trHeight w:val="620"/>
        </w:trPr>
        <w:tc>
          <w:tcPr>
            <w:tcW w:w="786" w:type="dxa"/>
          </w:tcPr>
          <w:p w14:paraId="7AAC23B6" w14:textId="05FD4D08" w:rsidR="00D725A1" w:rsidRPr="00712562" w:rsidRDefault="00712562" w:rsidP="00712562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712562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4677" w:type="dxa"/>
          </w:tcPr>
          <w:p w14:paraId="3974ED1B" w14:textId="77777777" w:rsidR="00027CAF" w:rsidRDefault="009A33DF" w:rsidP="00027CAF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34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9A33DF">
              <w:rPr>
                <w:rFonts w:ascii="TH SarabunPSK" w:hAnsi="TH SarabunPSK" w:cs="TH SarabunPSK"/>
                <w:sz w:val="32"/>
                <w:szCs w:val="32"/>
                <w:cs/>
              </w:rPr>
              <w:t>ร่างประกาศสำนักงานการบินพลเรือนแห่งประเทศไทย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9A33D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รื่อง หลักเกณฑ์การรายงานผลการปฏิบัติตามแผนการถ่ายทอดเทคโนโลยีและการพัฒนาบุคลากรไทย </w:t>
            </w:r>
          </w:p>
          <w:p w14:paraId="38E2E75E" w14:textId="3086ABAE" w:rsidR="00595C24" w:rsidRPr="00712562" w:rsidRDefault="009A33DF" w:rsidP="00027CAF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34" w:right="-108"/>
              <w:rPr>
                <w:rFonts w:ascii="TH SarabunPSK" w:hAnsi="TH SarabunPSK" w:cs="TH SarabunPSK"/>
                <w:sz w:val="32"/>
                <w:szCs w:val="32"/>
              </w:rPr>
            </w:pPr>
            <w:r w:rsidRPr="009A33DF">
              <w:rPr>
                <w:rFonts w:ascii="TH SarabunPSK" w:hAnsi="TH SarabunPSK" w:cs="TH SarabunPSK"/>
                <w:sz w:val="32"/>
                <w:szCs w:val="32"/>
                <w:cs/>
              </w:rPr>
              <w:t>พ.ศ. ….</w:t>
            </w:r>
          </w:p>
        </w:tc>
        <w:tc>
          <w:tcPr>
            <w:tcW w:w="6390" w:type="dxa"/>
          </w:tcPr>
          <w:p w14:paraId="44D0F580" w14:textId="77777777" w:rsidR="00D725A1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E6565B5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EAC39C9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9F6847B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03336BC7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5ECBFF0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4AA734E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16C489B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4A96526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29A2B32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B201272" w14:textId="77777777" w:rsidR="009A33DF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3D2CA80" w14:textId="2870761C" w:rsidR="009A33DF" w:rsidRPr="00712562" w:rsidRDefault="009A33DF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 w:hint="cs"/>
                <w:sz w:val="32"/>
                <w:szCs w:val="32"/>
              </w:rPr>
            </w:pPr>
          </w:p>
        </w:tc>
        <w:tc>
          <w:tcPr>
            <w:tcW w:w="3391" w:type="dxa"/>
          </w:tcPr>
          <w:p w14:paraId="78AF8A08" w14:textId="77777777" w:rsidR="00D725A1" w:rsidRPr="00712562" w:rsidRDefault="00D725A1" w:rsidP="00B92460">
            <w:pPr>
              <w:pStyle w:val="ListParagraph"/>
              <w:tabs>
                <w:tab w:val="left" w:pos="1418"/>
                <w:tab w:val="left" w:pos="1710"/>
                <w:tab w:val="left" w:pos="1800"/>
                <w:tab w:val="left" w:pos="2070"/>
                <w:tab w:val="left" w:pos="2700"/>
                <w:tab w:val="left" w:pos="3780"/>
                <w:tab w:val="left" w:pos="7020"/>
                <w:tab w:val="left" w:pos="7740"/>
                <w:tab w:val="left" w:pos="8460"/>
              </w:tabs>
              <w:spacing w:line="380" w:lineRule="exact"/>
              <w:ind w:left="0" w:right="-1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131CE460" w14:textId="77777777" w:rsidR="00517F89" w:rsidRDefault="00517F89" w:rsidP="007F3E6E">
      <w:pPr>
        <w:spacing w:line="240" w:lineRule="auto"/>
        <w:jc w:val="right"/>
        <w:rPr>
          <w:rFonts w:ascii="TH SarabunPSK" w:hAnsi="TH SarabunPSK" w:cs="TH SarabunPSK"/>
          <w:sz w:val="24"/>
          <w:szCs w:val="32"/>
        </w:rPr>
      </w:pPr>
    </w:p>
    <w:p w14:paraId="1883DC51" w14:textId="2376796C" w:rsidR="007F3E6E" w:rsidRDefault="007F3E6E" w:rsidP="007F3E6E">
      <w:pPr>
        <w:spacing w:line="240" w:lineRule="auto"/>
        <w:jc w:val="right"/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 w:hint="cs"/>
          <w:sz w:val="24"/>
          <w:szCs w:val="32"/>
          <w:cs/>
        </w:rPr>
        <w:t>ชื่อ-สกุล.........................................................</w:t>
      </w:r>
    </w:p>
    <w:p w14:paraId="47211751" w14:textId="15A7D9E8" w:rsidR="007F3E6E" w:rsidRDefault="007F3E6E" w:rsidP="007F3E6E">
      <w:pPr>
        <w:spacing w:after="0" w:line="240" w:lineRule="auto"/>
        <w:jc w:val="right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sz w:val="24"/>
          <w:szCs w:val="32"/>
          <w:cs/>
        </w:rPr>
        <w:t>หน่วยงาน/องค์กร..........................................................</w:t>
      </w:r>
    </w:p>
    <w:p w14:paraId="6E01304B" w14:textId="6794B731" w:rsidR="00517F89" w:rsidRDefault="00517F89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F44CD02" w14:textId="77777777" w:rsidR="00840622" w:rsidRDefault="00840622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53C0DAE" w14:textId="5671FCEF" w:rsidR="00712562" w:rsidRPr="00712562" w:rsidRDefault="00712562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>กรุณานำส่งแบบฟอร์ม</w:t>
      </w:r>
      <w:r w:rsidR="00132D8F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>แสดงความคิดเห็น</w:t>
      </w:r>
    </w:p>
    <w:p w14:paraId="7BE5B70E" w14:textId="01D27FD5" w:rsidR="00320B7C" w:rsidRPr="00595C24" w:rsidRDefault="00712562" w:rsidP="0071256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1256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างไปรษณีย์อิเล็กทรอนิกส์ </w:t>
      </w:r>
      <w:r w:rsidRPr="00712562">
        <w:rPr>
          <w:rFonts w:ascii="TH SarabunPSK" w:hAnsi="TH SarabunPSK" w:cs="TH SarabunPSK"/>
          <w:b/>
          <w:bCs/>
          <w:sz w:val="32"/>
          <w:szCs w:val="32"/>
          <w:cs/>
        </w:rPr>
        <w:t xml:space="preserve">: </w:t>
      </w:r>
      <w:r w:rsidR="007F3E6E">
        <w:t>airworthiness</w:t>
      </w:r>
      <w:r w:rsidR="00320B7C">
        <w:t>@caat.or.th</w:t>
      </w:r>
    </w:p>
    <w:sectPr w:rsidR="00320B7C" w:rsidRPr="00595C24" w:rsidSect="00C838B7">
      <w:pgSz w:w="16838" w:h="11906" w:orient="landscape"/>
      <w:pgMar w:top="900" w:right="1440" w:bottom="6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I1tjAxMDYwNzFQ0lEKTi0uzszPAykwrgUA9jKgkCwAAAA="/>
  </w:docVars>
  <w:rsids>
    <w:rsidRoot w:val="00D725A1"/>
    <w:rsid w:val="00027CAF"/>
    <w:rsid w:val="000C0BA8"/>
    <w:rsid w:val="00132D8F"/>
    <w:rsid w:val="001E7044"/>
    <w:rsid w:val="002C557A"/>
    <w:rsid w:val="00320B7C"/>
    <w:rsid w:val="004C4737"/>
    <w:rsid w:val="00517F89"/>
    <w:rsid w:val="00595C24"/>
    <w:rsid w:val="00712562"/>
    <w:rsid w:val="007B36FC"/>
    <w:rsid w:val="007F3E6E"/>
    <w:rsid w:val="00806E4C"/>
    <w:rsid w:val="00840622"/>
    <w:rsid w:val="00937069"/>
    <w:rsid w:val="009975F6"/>
    <w:rsid w:val="009A33DF"/>
    <w:rsid w:val="00A368D5"/>
    <w:rsid w:val="00AA2DF2"/>
    <w:rsid w:val="00B1416E"/>
    <w:rsid w:val="00B54E2D"/>
    <w:rsid w:val="00B71FC2"/>
    <w:rsid w:val="00C838B7"/>
    <w:rsid w:val="00D725A1"/>
    <w:rsid w:val="00E8153E"/>
    <w:rsid w:val="00F9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E6B57"/>
  <w15:chartTrackingRefBased/>
  <w15:docId w15:val="{D4844380-5B75-472C-BC79-F415AE4D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5A1"/>
    <w:pPr>
      <w:ind w:left="720"/>
      <w:contextualSpacing/>
    </w:pPr>
  </w:style>
  <w:style w:type="table" w:styleId="TableGrid">
    <w:name w:val="Table Grid"/>
    <w:basedOn w:val="TableNormal"/>
    <w:uiPriority w:val="39"/>
    <w:rsid w:val="00D72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125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25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2D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sara Noichuawiang</dc:creator>
  <cp:keywords/>
  <dc:description/>
  <cp:lastModifiedBy>Mariam Sirikul</cp:lastModifiedBy>
  <cp:revision>5</cp:revision>
  <dcterms:created xsi:type="dcterms:W3CDTF">2021-07-19T06:44:00Z</dcterms:created>
  <dcterms:modified xsi:type="dcterms:W3CDTF">2021-07-19T06:50:00Z</dcterms:modified>
</cp:coreProperties>
</file>